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57B04" w14:textId="2D52D4E5" w:rsidR="007A53FA" w:rsidRPr="00A70417" w:rsidRDefault="00A70417" w:rsidP="0009193F">
      <w:pPr>
        <w:spacing w:after="0" w:line="240" w:lineRule="auto"/>
        <w:jc w:val="center"/>
        <w:rPr>
          <w:b/>
          <w:bCs/>
        </w:rPr>
      </w:pPr>
      <w:r w:rsidRPr="00A70417">
        <w:rPr>
          <w:b/>
          <w:bCs/>
        </w:rPr>
        <w:t xml:space="preserve">Examples of </w:t>
      </w:r>
      <w:r w:rsidR="00077B22" w:rsidRPr="00A70417">
        <w:rPr>
          <w:b/>
          <w:bCs/>
        </w:rPr>
        <w:t>Emails</w:t>
      </w:r>
      <w:r w:rsidRPr="00A70417">
        <w:rPr>
          <w:b/>
          <w:bCs/>
        </w:rPr>
        <w:t xml:space="preserve"> for </w:t>
      </w:r>
      <w:r w:rsidR="00077B22" w:rsidRPr="00A70417">
        <w:rPr>
          <w:b/>
          <w:bCs/>
        </w:rPr>
        <w:t>Students</w:t>
      </w:r>
      <w:r w:rsidR="00A03C1D">
        <w:rPr>
          <w:b/>
          <w:bCs/>
        </w:rPr>
        <w:t>'</w:t>
      </w:r>
      <w:r w:rsidR="00077B22" w:rsidRPr="00A70417">
        <w:rPr>
          <w:b/>
          <w:bCs/>
        </w:rPr>
        <w:t xml:space="preserve"> </w:t>
      </w:r>
      <w:r w:rsidR="00A03C1D">
        <w:rPr>
          <w:b/>
          <w:bCs/>
        </w:rPr>
        <w:t xml:space="preserve">First </w:t>
      </w:r>
      <w:r w:rsidR="00077B22" w:rsidRPr="00A70417">
        <w:rPr>
          <w:b/>
          <w:bCs/>
        </w:rPr>
        <w:t>Absence</w:t>
      </w:r>
    </w:p>
    <w:p w14:paraId="7E3D2048" w14:textId="0100F528" w:rsidR="00A03C1D" w:rsidRDefault="00C315DC" w:rsidP="00E3355F">
      <w:pPr>
        <w:spacing w:after="0" w:line="240" w:lineRule="auto"/>
        <w:rPr>
          <w:b/>
          <w:bCs/>
        </w:rPr>
      </w:pPr>
      <w:r w:rsidRPr="00C45545">
        <w:rPr>
          <w:b/>
          <w:bCs/>
          <w:highlight w:val="yellow"/>
        </w:rPr>
        <w:t>Example 1:</w:t>
      </w:r>
    </w:p>
    <w:p w14:paraId="13284FD4" w14:textId="77777777" w:rsidR="00FF1FA6" w:rsidRDefault="00FF1FA6" w:rsidP="00E3355F">
      <w:pPr>
        <w:spacing w:after="0" w:line="240" w:lineRule="auto"/>
      </w:pPr>
    </w:p>
    <w:p w14:paraId="3237EFA0" w14:textId="5C1455B1" w:rsidR="00E3355F" w:rsidRDefault="00E3355F" w:rsidP="00E3355F">
      <w:pPr>
        <w:spacing w:after="0" w:line="240" w:lineRule="auto"/>
      </w:pPr>
      <w:r w:rsidRPr="005E51D2">
        <w:rPr>
          <w:b/>
          <w:bCs/>
        </w:rPr>
        <w:t>Subject:</w:t>
      </w:r>
      <w:r>
        <w:t xml:space="preserve"> Missed You in Class Today</w:t>
      </w:r>
    </w:p>
    <w:p w14:paraId="2CEBE5BB" w14:textId="77777777" w:rsidR="00C315DC" w:rsidRDefault="00C315DC" w:rsidP="00E3355F">
      <w:pPr>
        <w:spacing w:after="0" w:line="240" w:lineRule="auto"/>
      </w:pPr>
    </w:p>
    <w:p w14:paraId="75F2298D" w14:textId="787BE9FC" w:rsidR="00E3355F" w:rsidRDefault="00E3355F" w:rsidP="00E3355F">
      <w:pPr>
        <w:spacing w:after="0" w:line="240" w:lineRule="auto"/>
      </w:pPr>
      <w:r>
        <w:t xml:space="preserve">Dear </w:t>
      </w:r>
      <w:r w:rsidR="001049A6">
        <w:t>[</w:t>
      </w:r>
      <w:r>
        <w:t>Student</w:t>
      </w:r>
      <w:r w:rsidR="001049A6">
        <w:t>'s Name],</w:t>
      </w:r>
    </w:p>
    <w:p w14:paraId="4DF5E0AF" w14:textId="77777777" w:rsidR="00C315DC" w:rsidRDefault="00C315DC" w:rsidP="00E3355F">
      <w:pPr>
        <w:spacing w:after="0" w:line="240" w:lineRule="auto"/>
      </w:pPr>
    </w:p>
    <w:p w14:paraId="7FF60AC1" w14:textId="12913206" w:rsidR="00E3355F" w:rsidRDefault="00E3355F" w:rsidP="00E3355F">
      <w:pPr>
        <w:spacing w:after="0" w:line="240" w:lineRule="auto"/>
      </w:pPr>
      <w:r>
        <w:t>I noticed you were absent from our class today. I hope everything is okay.</w:t>
      </w:r>
    </w:p>
    <w:p w14:paraId="465BA634" w14:textId="1CCC767C" w:rsidR="00E3355F" w:rsidRDefault="00FF1FA6" w:rsidP="00E3355F">
      <w:pPr>
        <w:spacing w:after="0" w:line="240" w:lineRule="auto"/>
      </w:pPr>
      <w:r>
        <w:t>Please let me know if you are having trouble with the material or if something else is preventing you from attending class</w:t>
      </w:r>
      <w:r w:rsidR="00E3355F">
        <w:t>. I</w:t>
      </w:r>
      <w:r>
        <w:t xml:space="preserve"> a</w:t>
      </w:r>
      <w:r w:rsidR="00E3355F">
        <w:t xml:space="preserve">m here to assist you. We can arrange a one-on-one session to </w:t>
      </w:r>
      <w:r>
        <w:t>review the material you missed, or I can provide</w:t>
      </w:r>
      <w:r w:rsidR="00E3355F">
        <w:t xml:space="preserve"> additional resources.</w:t>
      </w:r>
    </w:p>
    <w:p w14:paraId="3A405DA5" w14:textId="77777777" w:rsidR="001049A6" w:rsidRDefault="001049A6" w:rsidP="00E3355F">
      <w:pPr>
        <w:spacing w:after="0" w:line="240" w:lineRule="auto"/>
      </w:pPr>
    </w:p>
    <w:p w14:paraId="447256DF" w14:textId="2C73FD42" w:rsidR="00E3355F" w:rsidRDefault="00E3355F" w:rsidP="00E3355F">
      <w:pPr>
        <w:spacing w:after="0" w:line="240" w:lineRule="auto"/>
      </w:pPr>
      <w:r>
        <w:t>Remember, your success in this course is important to us. Do</w:t>
      </w:r>
      <w:r w:rsidR="001049A6">
        <w:t xml:space="preserve"> no</w:t>
      </w:r>
      <w:r>
        <w:t>t hesitate to reach out if you need any help.</w:t>
      </w:r>
    </w:p>
    <w:p w14:paraId="23FA5F3F" w14:textId="77777777" w:rsidR="00C315DC" w:rsidRDefault="00C315DC" w:rsidP="00E3355F">
      <w:pPr>
        <w:spacing w:after="0" w:line="240" w:lineRule="auto"/>
      </w:pPr>
    </w:p>
    <w:p w14:paraId="717B859F" w14:textId="6CB98398" w:rsidR="00E3355F" w:rsidRDefault="00E3355F" w:rsidP="00E3355F">
      <w:pPr>
        <w:spacing w:after="0" w:line="240" w:lineRule="auto"/>
      </w:pPr>
      <w:r>
        <w:t>Best,</w:t>
      </w:r>
    </w:p>
    <w:p w14:paraId="1A71FE7A" w14:textId="77777777" w:rsidR="001049A6" w:rsidRDefault="001049A6" w:rsidP="00E3355F">
      <w:pPr>
        <w:spacing w:after="0" w:line="240" w:lineRule="auto"/>
      </w:pPr>
    </w:p>
    <w:p w14:paraId="39B4FAD7" w14:textId="6F6B700C" w:rsidR="00A70417" w:rsidRDefault="00E3355F" w:rsidP="00E3355F">
      <w:pPr>
        <w:spacing w:after="0" w:line="240" w:lineRule="auto"/>
      </w:pPr>
      <w:r>
        <w:t>[</w:t>
      </w:r>
      <w:r w:rsidR="001049A6">
        <w:t>Instructor's</w:t>
      </w:r>
      <w:r>
        <w:t xml:space="preserve"> Name]</w:t>
      </w:r>
    </w:p>
    <w:p w14:paraId="1032D371" w14:textId="77777777" w:rsidR="00391F09" w:rsidRDefault="00391F09" w:rsidP="0009193F">
      <w:pPr>
        <w:spacing w:after="0" w:line="240" w:lineRule="auto"/>
      </w:pPr>
    </w:p>
    <w:p w14:paraId="0C9C8F42" w14:textId="77777777" w:rsidR="001049A6" w:rsidRDefault="001049A6" w:rsidP="0009193F">
      <w:pPr>
        <w:spacing w:after="0" w:line="240" w:lineRule="auto"/>
      </w:pPr>
    </w:p>
    <w:p w14:paraId="1CD5CAA9" w14:textId="0B0E3368" w:rsidR="00077B22" w:rsidRPr="001049A6" w:rsidRDefault="001049A6" w:rsidP="0009193F">
      <w:pPr>
        <w:spacing w:after="0" w:line="240" w:lineRule="auto"/>
        <w:rPr>
          <w:b/>
          <w:bCs/>
        </w:rPr>
      </w:pPr>
      <w:r w:rsidRPr="00C45545">
        <w:rPr>
          <w:b/>
          <w:bCs/>
          <w:highlight w:val="yellow"/>
        </w:rPr>
        <w:t>Example 2:</w:t>
      </w:r>
    </w:p>
    <w:p w14:paraId="7F793F14" w14:textId="77777777" w:rsidR="005E51D2" w:rsidRDefault="005E51D2" w:rsidP="00196DCE">
      <w:pPr>
        <w:spacing w:after="0" w:line="240" w:lineRule="auto"/>
      </w:pPr>
    </w:p>
    <w:p w14:paraId="45D87C02" w14:textId="3C395B88" w:rsidR="00196DCE" w:rsidRPr="00196DCE" w:rsidRDefault="00196DCE" w:rsidP="00196DCE">
      <w:pPr>
        <w:spacing w:after="0" w:line="240" w:lineRule="auto"/>
      </w:pPr>
      <w:r w:rsidRPr="005E51D2">
        <w:rPr>
          <w:b/>
          <w:bCs/>
        </w:rPr>
        <w:t>Subject:</w:t>
      </w:r>
      <w:r w:rsidRPr="00196DCE">
        <w:t xml:space="preserve"> Missed </w:t>
      </w:r>
      <w:r w:rsidR="00DC49CE">
        <w:t xml:space="preserve">[Class Name e.g., </w:t>
      </w:r>
      <w:r w:rsidRPr="00196DCE">
        <w:t xml:space="preserve">CHE </w:t>
      </w:r>
      <w:r w:rsidR="00DC49CE">
        <w:t>2</w:t>
      </w:r>
      <w:r w:rsidRPr="00196DCE">
        <w:t>01 Class</w:t>
      </w:r>
      <w:r w:rsidR="00DC49CE">
        <w:t>]</w:t>
      </w:r>
      <w:r w:rsidRPr="00196DCE">
        <w:t xml:space="preserve"> - We Missed You</w:t>
      </w:r>
    </w:p>
    <w:p w14:paraId="714D86CD" w14:textId="77777777" w:rsidR="00DC49CE" w:rsidRDefault="00DC49CE" w:rsidP="00196DCE">
      <w:pPr>
        <w:spacing w:after="0" w:line="240" w:lineRule="auto"/>
      </w:pPr>
    </w:p>
    <w:p w14:paraId="1D1A2CCC" w14:textId="2C631C9D" w:rsidR="00196DCE" w:rsidRPr="00196DCE" w:rsidRDefault="00196DCE" w:rsidP="00196DCE">
      <w:pPr>
        <w:spacing w:after="0" w:line="240" w:lineRule="auto"/>
      </w:pPr>
      <w:r w:rsidRPr="00196DCE">
        <w:t xml:space="preserve">Dear </w:t>
      </w:r>
      <w:r>
        <w:t>[Student's Name]</w:t>
      </w:r>
      <w:r w:rsidRPr="00196DCE">
        <w:t>,</w:t>
      </w:r>
    </w:p>
    <w:p w14:paraId="57A6910B" w14:textId="77777777" w:rsidR="00DC49CE" w:rsidRDefault="00DC49CE" w:rsidP="00196DCE">
      <w:pPr>
        <w:spacing w:after="0" w:line="240" w:lineRule="auto"/>
      </w:pPr>
    </w:p>
    <w:p w14:paraId="1035604F" w14:textId="0EE96D62" w:rsidR="00196DCE" w:rsidRDefault="00196DCE" w:rsidP="00196DCE">
      <w:pPr>
        <w:spacing w:after="0" w:line="240" w:lineRule="auto"/>
      </w:pPr>
      <w:r w:rsidRPr="00196DCE">
        <w:t xml:space="preserve">I hope this message finds you well. I noticed that you were not present in our recent CHE 101 class. I understand that </w:t>
      </w:r>
      <w:r w:rsidR="00DC49CE">
        <w:t>circumstances beyond your control</w:t>
      </w:r>
      <w:r w:rsidRPr="00196DCE">
        <w:t xml:space="preserve"> could have caused you to miss the class.</w:t>
      </w:r>
    </w:p>
    <w:p w14:paraId="794C6FB6" w14:textId="77777777" w:rsidR="00F0250F" w:rsidRPr="00196DCE" w:rsidRDefault="00F0250F" w:rsidP="00196DCE">
      <w:pPr>
        <w:spacing w:after="0" w:line="240" w:lineRule="auto"/>
      </w:pPr>
    </w:p>
    <w:p w14:paraId="6ABC7423" w14:textId="77777777" w:rsidR="00196DCE" w:rsidRDefault="00196DCE" w:rsidP="00196DCE">
      <w:pPr>
        <w:spacing w:after="0" w:line="240" w:lineRule="auto"/>
      </w:pPr>
      <w:r w:rsidRPr="00196DCE">
        <w:t>Please remember that each class is designed to build on the knowledge from the previous sessions, and consistent attendance is crucial for a comprehensive understanding of the course material. However, I want to assure you that we can work together to ensure you catch up on what you missed.</w:t>
      </w:r>
    </w:p>
    <w:p w14:paraId="6E513954" w14:textId="77777777" w:rsidR="00F0250F" w:rsidRPr="00196DCE" w:rsidRDefault="00F0250F" w:rsidP="00196DCE">
      <w:pPr>
        <w:spacing w:after="0" w:line="240" w:lineRule="auto"/>
      </w:pPr>
    </w:p>
    <w:p w14:paraId="5AC060D1" w14:textId="588D6674" w:rsidR="00196DCE" w:rsidRPr="00196DCE" w:rsidRDefault="00196DCE" w:rsidP="00196DCE">
      <w:pPr>
        <w:spacing w:after="0" w:line="240" w:lineRule="auto"/>
      </w:pPr>
      <w:r w:rsidRPr="00196DCE">
        <w:t xml:space="preserve">I encourage you to </w:t>
      </w:r>
      <w:r w:rsidR="00F0250F">
        <w:t>contact</w:t>
      </w:r>
      <w:r w:rsidRPr="00196DCE">
        <w:t xml:space="preserve"> me or your classmates to gather notes from the missed class. Also, feel free to schedule a meeting with me if you need further clarification on the topics covered.</w:t>
      </w:r>
    </w:p>
    <w:p w14:paraId="78B0036E" w14:textId="77777777" w:rsidR="00F0250F" w:rsidRDefault="00F0250F" w:rsidP="00196DCE">
      <w:pPr>
        <w:spacing w:after="0" w:line="240" w:lineRule="auto"/>
      </w:pPr>
    </w:p>
    <w:p w14:paraId="214F26AB" w14:textId="1D69F77F" w:rsidR="00196DCE" w:rsidRPr="00196DCE" w:rsidRDefault="00196DCE" w:rsidP="00196DCE">
      <w:pPr>
        <w:spacing w:after="0" w:line="240" w:lineRule="auto"/>
      </w:pPr>
      <w:r w:rsidRPr="00196DCE">
        <w:t>Your presence contributes significantly to our class environment, and we look forward to having you back. Please let me know if there</w:t>
      </w:r>
      <w:r w:rsidR="00F0250F">
        <w:t xml:space="preserve"> i</w:t>
      </w:r>
      <w:r w:rsidRPr="00196DCE">
        <w:t>s anything I can do to support your learning journey in CHE 101.</w:t>
      </w:r>
    </w:p>
    <w:p w14:paraId="4A317D3B" w14:textId="77777777" w:rsidR="00F0250F" w:rsidRDefault="00F0250F" w:rsidP="00196DCE">
      <w:pPr>
        <w:spacing w:after="0" w:line="240" w:lineRule="auto"/>
      </w:pPr>
    </w:p>
    <w:p w14:paraId="53F91CE7" w14:textId="77777777" w:rsidR="00F0250F" w:rsidRDefault="00196DCE" w:rsidP="00196DCE">
      <w:pPr>
        <w:spacing w:after="0" w:line="240" w:lineRule="auto"/>
      </w:pPr>
      <w:r w:rsidRPr="00196DCE">
        <w:t xml:space="preserve">Best regards, </w:t>
      </w:r>
    </w:p>
    <w:p w14:paraId="42B14285" w14:textId="77777777" w:rsidR="00F0250F" w:rsidRDefault="00F0250F" w:rsidP="00196DCE">
      <w:pPr>
        <w:spacing w:after="0" w:line="240" w:lineRule="auto"/>
      </w:pPr>
    </w:p>
    <w:p w14:paraId="748B2172" w14:textId="16D69F7D" w:rsidR="00196DCE" w:rsidRPr="00196DCE" w:rsidRDefault="00F0250F" w:rsidP="00196DCE">
      <w:pPr>
        <w:spacing w:after="0" w:line="240" w:lineRule="auto"/>
      </w:pPr>
      <w:r>
        <w:t>[</w:t>
      </w:r>
      <w:r w:rsidR="00196DCE" w:rsidRPr="00196DCE">
        <w:t>Professor</w:t>
      </w:r>
      <w:r>
        <w:t xml:space="preserve">’s </w:t>
      </w:r>
      <w:r w:rsidR="00196DCE" w:rsidRPr="00196DCE">
        <w:t>Name]</w:t>
      </w:r>
    </w:p>
    <w:p w14:paraId="50219F2E" w14:textId="77777777" w:rsidR="00077B22" w:rsidRDefault="00077B22" w:rsidP="0009193F">
      <w:pPr>
        <w:spacing w:after="0" w:line="240" w:lineRule="auto"/>
      </w:pPr>
    </w:p>
    <w:p w14:paraId="3C595AC2" w14:textId="77777777" w:rsidR="00077B22" w:rsidRDefault="00077B22" w:rsidP="0009193F">
      <w:pPr>
        <w:spacing w:after="0" w:line="240" w:lineRule="auto"/>
      </w:pPr>
    </w:p>
    <w:p w14:paraId="32069A53" w14:textId="77777777" w:rsidR="00077B22" w:rsidRDefault="00077B22" w:rsidP="0009193F">
      <w:pPr>
        <w:spacing w:after="0" w:line="240" w:lineRule="auto"/>
      </w:pPr>
    </w:p>
    <w:p w14:paraId="04795023" w14:textId="77777777" w:rsidR="00455F91" w:rsidRDefault="00455F91" w:rsidP="0009193F">
      <w:pPr>
        <w:spacing w:after="0" w:line="240" w:lineRule="auto"/>
      </w:pPr>
    </w:p>
    <w:sectPr w:rsidR="00455F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1C9C"/>
    <w:multiLevelType w:val="hybridMultilevel"/>
    <w:tmpl w:val="B8C037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315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1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7WwMDQwMTQyMTVV0lEKTi0uzszPAykwqgUA4mhffCwAAAA="/>
  </w:docVars>
  <w:rsids>
    <w:rsidRoot w:val="00077B22"/>
    <w:rsid w:val="00013296"/>
    <w:rsid w:val="000560C5"/>
    <w:rsid w:val="00077B22"/>
    <w:rsid w:val="0009193F"/>
    <w:rsid w:val="000E4463"/>
    <w:rsid w:val="001049A6"/>
    <w:rsid w:val="00196DCE"/>
    <w:rsid w:val="00292E42"/>
    <w:rsid w:val="00391F09"/>
    <w:rsid w:val="00455F91"/>
    <w:rsid w:val="0050560E"/>
    <w:rsid w:val="005E51D2"/>
    <w:rsid w:val="0070075B"/>
    <w:rsid w:val="007A53FA"/>
    <w:rsid w:val="009A5475"/>
    <w:rsid w:val="00A03C1D"/>
    <w:rsid w:val="00A70417"/>
    <w:rsid w:val="00C315DC"/>
    <w:rsid w:val="00C45545"/>
    <w:rsid w:val="00DC49CE"/>
    <w:rsid w:val="00E3355F"/>
    <w:rsid w:val="00F0250F"/>
    <w:rsid w:val="00FF1A90"/>
    <w:rsid w:val="00FF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6E18"/>
  <w15:chartTrackingRefBased/>
  <w15:docId w15:val="{166C98B3-CEBB-46B1-8ED4-8433584B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1A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2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68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D8E02C4E9A94F93B008E00B32A0E5" ma:contentTypeVersion="17" ma:contentTypeDescription="Create a new document." ma:contentTypeScope="" ma:versionID="191709703b44c08d39ed0422b8dec881">
  <xsd:schema xmlns:xsd="http://www.w3.org/2001/XMLSchema" xmlns:xs="http://www.w3.org/2001/XMLSchema" xmlns:p="http://schemas.microsoft.com/office/2006/metadata/properties" xmlns:ns2="aac03f33-5b0b-4360-8ba8-a849acbe79f1" xmlns:ns3="53b537d9-a7dc-4e60-8bee-37a69822bf5e" targetNamespace="http://schemas.microsoft.com/office/2006/metadata/properties" ma:root="true" ma:fieldsID="1ff4a13984065c9eec9211dc1d57fbaa" ns2:_="" ns3:_="">
    <xsd:import namespace="aac03f33-5b0b-4360-8ba8-a849acbe79f1"/>
    <xsd:import namespace="53b537d9-a7dc-4e60-8bee-37a69822bf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03f33-5b0b-4360-8ba8-a849acbe7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0a25bc9-0e8a-45d0-9928-f6dbfc3cf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537d9-a7dc-4e60-8bee-37a69822bf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0c24b54-1b10-4376-a777-3c23de9e2d2d}" ma:internalName="TaxCatchAll" ma:showField="CatchAllData" ma:web="53b537d9-a7dc-4e60-8bee-37a69822bf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c03f33-5b0b-4360-8ba8-a849acbe79f1">
      <Terms xmlns="http://schemas.microsoft.com/office/infopath/2007/PartnerControls"/>
    </lcf76f155ced4ddcb4097134ff3c332f>
    <TaxCatchAll xmlns="53b537d9-a7dc-4e60-8bee-37a69822bf5e" xsi:nil="true"/>
  </documentManagement>
</p:properties>
</file>

<file path=customXml/itemProps1.xml><?xml version="1.0" encoding="utf-8"?>
<ds:datastoreItem xmlns:ds="http://schemas.openxmlformats.org/officeDocument/2006/customXml" ds:itemID="{A2FCC3DB-A066-4B02-8ACC-75A113FE0A7C}"/>
</file>

<file path=customXml/itemProps2.xml><?xml version="1.0" encoding="utf-8"?>
<ds:datastoreItem xmlns:ds="http://schemas.openxmlformats.org/officeDocument/2006/customXml" ds:itemID="{257B670C-01E2-40CE-88FB-0CDFC789E8BF}"/>
</file>

<file path=customXml/itemProps3.xml><?xml version="1.0" encoding="utf-8"?>
<ds:datastoreItem xmlns:ds="http://schemas.openxmlformats.org/officeDocument/2006/customXml" ds:itemID="{1D58225C-FF1D-4F0F-A551-F26600864E9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31</Words>
  <Characters>1384</Characters>
  <Application>Microsoft Office Word</Application>
  <DocSecurity>0</DocSecurity>
  <Lines>20</Lines>
  <Paragraphs>4</Paragraphs>
  <ScaleCrop>false</ScaleCrop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van Olphen</dc:creator>
  <cp:keywords/>
  <dc:description/>
  <cp:lastModifiedBy>Marcela van Olphen</cp:lastModifiedBy>
  <cp:revision>14</cp:revision>
  <dcterms:created xsi:type="dcterms:W3CDTF">2023-11-13T16:18:00Z</dcterms:created>
  <dcterms:modified xsi:type="dcterms:W3CDTF">2023-11-13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D8E02C4E9A94F93B008E00B32A0E5</vt:lpwstr>
  </property>
</Properties>
</file>